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7C8649DB"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FA310A">
        <w:rPr>
          <w:rFonts w:ascii="Arial" w:hAnsi="Arial" w:cs="Arial"/>
          <w:b/>
          <w:bCs/>
          <w:caps/>
          <w:color w:val="0899CC"/>
          <w:sz w:val="52"/>
          <w:szCs w:val="26"/>
          <w:lang w:val="en-US" w:eastAsia="en-US"/>
        </w:rPr>
        <w:t>Zoho BOOKS</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3CD838DD"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125E30">
        <w:rPr>
          <w:rFonts w:ascii="Arial" w:eastAsia="Calibri" w:hAnsi="Arial" w:cs="Arial"/>
          <w:sz w:val="20"/>
          <w:szCs w:val="22"/>
          <w:lang w:val="en-US" w:eastAsia="en-US"/>
        </w:rPr>
        <w:t>&lt;IS version&gt;</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299650BD" w:rsidR="00D25584" w:rsidRDefault="000C64B2">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FA310A">
          <w:rPr>
            <w:rStyle w:val="Hyperlink"/>
            <w:lang w:val="en-GB"/>
          </w:rPr>
          <w:t>Zoho Books</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0C64B2">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15B18" w:rsidR="00D25584" w:rsidRDefault="000C64B2">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ebMethods CloudStreams Provider for </w:t>
        </w:r>
        <w:r w:rsidR="00FA310A" w:rsidRPr="00FA310A">
          <w:rPr>
            <w:rStyle w:val="Hyperlink"/>
            <w:lang w:val="en-IN"/>
          </w:rPr>
          <w:t>Zoho Books</w:t>
        </w:r>
        <w:r w:rsidR="00D25584" w:rsidRPr="0000489A">
          <w:rPr>
            <w:rStyle w:val="Hyperlink"/>
            <w:lang w:val="en-IN"/>
          </w:rPr>
          <w:t xml:space="preserve">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0C64B2">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0C64B2">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0C64B2">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A310A"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0A6E622D" w14:textId="783E0250" w:rsidR="002512A6" w:rsidRPr="00C81B04" w:rsidRDefault="002512A6" w:rsidP="006346DD">
      <w:pPr>
        <w:pStyle w:val="Heading1"/>
        <w:keepLines w:val="0"/>
        <w:pageBreakBefore/>
        <w:numPr>
          <w:ilvl w:val="0"/>
          <w:numId w:val="6"/>
        </w:numPr>
        <w:tabs>
          <w:tab w:val="clear" w:pos="574"/>
          <w:tab w:val="num" w:pos="426"/>
        </w:tabs>
        <w:spacing w:before="320" w:after="240"/>
        <w:ind w:hanging="574"/>
        <w:rPr>
          <w:lang w:val="en-IN"/>
        </w:rPr>
      </w:pPr>
      <w:bookmarkStart w:id="2" w:name="_Toc92778029"/>
      <w:r w:rsidRPr="00C81B04">
        <w:rPr>
          <w:lang w:val="en-IN"/>
        </w:rPr>
        <w:lastRenderedPageBreak/>
        <w:t xml:space="preserve">What is webMethods CloudStreams Provider for </w:t>
      </w:r>
      <w:r w:rsidR="00125E30">
        <w:rPr>
          <w:lang w:val="en-GB" w:eastAsia="ja-JP"/>
        </w:rPr>
        <w:t>&lt;SaaS Name&gt;</w:t>
      </w:r>
      <w:r w:rsidRPr="00C81B04">
        <w:rPr>
          <w:lang w:val="en-IN"/>
        </w:rPr>
        <w:t>?</w:t>
      </w:r>
      <w:bookmarkEnd w:id="2"/>
    </w:p>
    <w:p w14:paraId="55BE8496" w14:textId="77777777" w:rsidR="00E06520" w:rsidRPr="00E06520" w:rsidRDefault="00E06520" w:rsidP="00E06520">
      <w:pPr>
        <w:pStyle w:val="BodyText"/>
        <w:rPr>
          <w:lang w:val="en-IN" w:eastAsia="ja-JP"/>
        </w:rPr>
      </w:pPr>
      <w:r w:rsidRPr="00E06520">
        <w:rPr>
          <w:lang w:val="en-US" w:eastAsia="ja-JP"/>
        </w:rPr>
        <w:t>Zoho Books is online accounting software that manages your finances, keeps you GST compliant, automates business workflows, and helps you work collectively across departments</w:t>
      </w:r>
      <w:r w:rsidRPr="00E06520">
        <w:rPr>
          <w:b/>
          <w:bCs/>
          <w:lang w:val="en-US" w:eastAsia="ja-JP"/>
        </w:rPr>
        <w:t>.</w:t>
      </w:r>
    </w:p>
    <w:p w14:paraId="38346119" w14:textId="77777777" w:rsidR="00E06520" w:rsidRPr="00E06520" w:rsidRDefault="00E06520" w:rsidP="002512A6">
      <w:pPr>
        <w:pStyle w:val="BodyText"/>
        <w:rPr>
          <w:lang w:val="en-IN" w:eastAsia="ja-JP"/>
        </w:rPr>
      </w:pPr>
    </w:p>
    <w:p w14:paraId="1EC88931" w14:textId="77777777" w:rsidR="002512A6" w:rsidRPr="00783082" w:rsidRDefault="002512A6" w:rsidP="002512A6">
      <w:pPr>
        <w:pStyle w:val="BodyText"/>
        <w:rPr>
          <w:lang w:val="en-GB" w:eastAsia="ja-JP"/>
        </w:rPr>
      </w:pPr>
      <w:r w:rsidRPr="00783082">
        <w:rPr>
          <w:lang w:val="en-GB" w:eastAsia="ja-JP"/>
        </w:rPr>
        <w:t>For more information about how to configure and use CloudStreams connectors with</w:t>
      </w:r>
      <w:r>
        <w:rPr>
          <w:lang w:val="en-GB" w:eastAsia="ja-JP"/>
        </w:rPr>
        <w:t xml:space="preserve"> </w:t>
      </w:r>
      <w:r w:rsidRPr="00783082">
        <w:rPr>
          <w:lang w:val="en-GB" w:eastAsia="ja-JP"/>
        </w:rPr>
        <w:t>webMethods CloudStreams, see</w:t>
      </w:r>
      <w:r>
        <w:rPr>
          <w:lang w:val="en-GB" w:eastAsia="ja-JP"/>
        </w:rPr>
        <w:t xml:space="preserve"> the</w:t>
      </w:r>
      <w:r w:rsidRPr="00783082">
        <w:rPr>
          <w:lang w:val="en-GB" w:eastAsia="ja-JP"/>
        </w:rPr>
        <w:t xml:space="preserve"> </w:t>
      </w:r>
      <w:r w:rsidRPr="00C81B04">
        <w:rPr>
          <w:rStyle w:val="Emphasis"/>
          <w:lang w:val="en-IN"/>
        </w:rPr>
        <w:t>Administering webMethods CloudStreams</w:t>
      </w:r>
      <w:r>
        <w:rPr>
          <w:lang w:val="en-GB" w:eastAsia="ja-JP"/>
        </w:rPr>
        <w:t xml:space="preserve"> document </w:t>
      </w:r>
      <w:r w:rsidRPr="0080785A">
        <w:rPr>
          <w:lang w:val="en-GB" w:eastAsia="ja-JP"/>
        </w:rPr>
        <w:t>available in the</w:t>
      </w:r>
      <w:r>
        <w:rPr>
          <w:lang w:val="en-GB" w:eastAsia="ja-JP"/>
        </w:rPr>
        <w:t xml:space="preserve"> </w:t>
      </w:r>
      <w:r w:rsidRPr="001B3962">
        <w:rPr>
          <w:b/>
          <w:lang w:val="en-GB" w:eastAsia="ja-JP"/>
        </w:rPr>
        <w:t>webMethods</w:t>
      </w:r>
      <w:r w:rsidRPr="0080785A">
        <w:rPr>
          <w:lang w:val="en-GB" w:eastAsia="ja-JP"/>
        </w:rPr>
        <w:t xml:space="preserve"> </w:t>
      </w:r>
      <w:r>
        <w:rPr>
          <w:lang w:val="en-GB" w:eastAsia="ja-JP"/>
        </w:rPr>
        <w:t xml:space="preserve">section </w:t>
      </w:r>
      <w:r w:rsidRPr="0080785A">
        <w:rPr>
          <w:lang w:val="en-GB" w:eastAsia="ja-JP"/>
        </w:rPr>
        <w:t xml:space="preserve">of the </w:t>
      </w:r>
      <w:hyperlink r:id="rId16" w:history="1">
        <w:r w:rsidRPr="008B3DD9">
          <w:rPr>
            <w:rStyle w:val="Hyperlink"/>
            <w:lang w:val="en-GB" w:eastAsia="ja-JP"/>
          </w:rPr>
          <w:t>Software AG Documentation</w:t>
        </w:r>
      </w:hyperlink>
      <w:r w:rsidRPr="0080785A">
        <w:rPr>
          <w:lang w:val="en-GB" w:eastAsia="ja-JP"/>
        </w:rPr>
        <w:t xml:space="preserve"> web page</w:t>
      </w:r>
      <w:r>
        <w:rPr>
          <w:lang w:val="en-GB" w:eastAsia="ja-JP"/>
        </w:rPr>
        <w:t>.</w:t>
      </w:r>
    </w:p>
    <w:p w14:paraId="57E54EE6" w14:textId="4FADE6A3" w:rsidR="00220A47" w:rsidRDefault="00220A47" w:rsidP="00FE4CCC">
      <w:pPr>
        <w:pStyle w:val="Heading1"/>
        <w:keepLines w:val="0"/>
        <w:pageBreakBefore/>
        <w:numPr>
          <w:ilvl w:val="0"/>
          <w:numId w:val="6"/>
        </w:numPr>
        <w:tabs>
          <w:tab w:val="clear" w:pos="574"/>
          <w:tab w:val="num" w:pos="426"/>
        </w:tabs>
        <w:spacing w:before="320" w:after="240"/>
        <w:ind w:hanging="574"/>
        <w:rPr>
          <w:lang w:val="en-IN"/>
        </w:rPr>
      </w:pPr>
      <w:bookmarkStart w:id="3" w:name="_Managing_Cloud_Connections"/>
      <w:bookmarkStart w:id="4" w:name="_Toc92778030"/>
      <w:bookmarkEnd w:id="3"/>
      <w:r w:rsidRPr="00FE4CCC">
        <w:rPr>
          <w:lang w:val="en-IN"/>
        </w:rPr>
        <w:lastRenderedPageBreak/>
        <w:t>Steps to create the connector</w:t>
      </w:r>
      <w:r w:rsidR="00A94843">
        <w:rPr>
          <w:lang w:val="en-IN"/>
        </w:rPr>
        <w:t xml:space="preserve"> </w:t>
      </w:r>
      <w:r w:rsidR="009B375F">
        <w:rPr>
          <w:lang w:val="en-IN"/>
        </w:rPr>
        <w:t>connection</w:t>
      </w:r>
      <w:bookmarkEnd w:id="4"/>
    </w:p>
    <w:p w14:paraId="7E781C18" w14:textId="2A71056E" w:rsidR="00FE4CCC" w:rsidRDefault="00E06520" w:rsidP="00FE4CCC">
      <w:pPr>
        <w:rPr>
          <w:lang w:val="en-IN"/>
        </w:rPr>
      </w:pPr>
      <w:r>
        <w:rPr>
          <w:lang w:val="en-IN"/>
        </w:rPr>
        <w:t>Zoho Books supports OAuth 2.0 for Authentication and Authorization.</w:t>
      </w:r>
    </w:p>
    <w:p w14:paraId="4CEA0754" w14:textId="06F28E00" w:rsidR="00E06520" w:rsidRDefault="00E06520" w:rsidP="00FE4CCC">
      <w:pPr>
        <w:rPr>
          <w:lang w:val="en-IN"/>
        </w:rPr>
      </w:pPr>
      <w:r>
        <w:rPr>
          <w:lang w:val="en-IN"/>
        </w:rPr>
        <w:t xml:space="preserve">The connector is developed fully compliant with OAuth 2.0 standards. </w:t>
      </w:r>
    </w:p>
    <w:p w14:paraId="223E5850" w14:textId="1D73A6D0" w:rsidR="00E06520" w:rsidRPr="00FE4CCC" w:rsidRDefault="00E06520" w:rsidP="00FE4CCC">
      <w:pPr>
        <w:rPr>
          <w:lang w:val="en-IN"/>
        </w:rPr>
      </w:pPr>
      <w:r>
        <w:rPr>
          <w:lang w:val="en-IN"/>
        </w:rPr>
        <w:t>To create a connector on webMethods.io , use default webmethods.io OAuth engine which creates and uses OAuth Access Tokens to connect to Zoho</w:t>
      </w:r>
    </w:p>
    <w:p w14:paraId="780B79ED" w14:textId="66128645"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FE4CCC">
        <w:rPr>
          <w:lang w:val="en-IN"/>
        </w:rPr>
        <w:t>&lt;SaaS name&gt;</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3DCA4F4A"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FE4CCC">
        <w:rPr>
          <w:lang w:val="en-GB" w:eastAsia="ja-JP"/>
        </w:rPr>
        <w:t>&lt;SaaS name&gt;</w:t>
      </w:r>
      <w:r w:rsidRPr="00FE4CCC">
        <w:rPr>
          <w:lang w:val="en-IN"/>
        </w:rPr>
        <w:t xml:space="preserve"> </w:t>
      </w:r>
    </w:p>
    <w:p w14:paraId="25760E9F" w14:textId="1BC87138"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FE4CCC">
        <w:rPr>
          <w:lang w:val="en-GB" w:eastAsia="ja-JP"/>
        </w:rPr>
        <w:t>&lt;SaaS api version&gt;</w:t>
      </w:r>
    </w:p>
    <w:p w14:paraId="3D1BB31E" w14:textId="10437798"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DD4652">
        <w:rPr>
          <w:lang w:val="en-GB" w:eastAsia="ja-JP"/>
        </w:rPr>
        <w:t>&lt;Soap or rest&gt;</w:t>
      </w:r>
    </w:p>
    <w:p w14:paraId="6AB35911" w14:textId="3D6EDD53"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DD4652">
        <w:rPr>
          <w:lang w:val="en-GB" w:eastAsia="ja-JP"/>
        </w:rPr>
        <w:t>&lt;Participant name&gt;</w:t>
      </w:r>
    </w:p>
    <w:p w14:paraId="7D6CD2D7" w14:textId="66D7EDBC" w:rsidR="002512A6" w:rsidRDefault="002512A6" w:rsidP="002512A6">
      <w:pPr>
        <w:pStyle w:val="ListBullet"/>
        <w:rPr>
          <w:lang w:val="en-GB" w:eastAsia="ja-JP"/>
        </w:rPr>
      </w:pPr>
      <w:r w:rsidRPr="009A4AA7">
        <w:rPr>
          <w:b/>
          <w:bCs/>
        </w:rPr>
        <w:t>Group</w:t>
      </w:r>
      <w:r w:rsidRPr="009A4AA7">
        <w:rPr>
          <w:lang w:val="en-GB" w:eastAsia="ja-JP"/>
        </w:rPr>
        <w:t xml:space="preserve">: </w:t>
      </w:r>
      <w:r w:rsidR="00DD4652">
        <w:rPr>
          <w:lang w:val="en-GB" w:eastAsia="ja-JP"/>
        </w:rPr>
        <w:t>&lt;SaaS group name&gt;</w:t>
      </w:r>
    </w:p>
    <w:p w14:paraId="52E17100" w14:textId="3EFC7C9C"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DD4652">
        <w:rPr>
          <w:lang w:val="en-GB" w:eastAsia="ja-JP"/>
        </w:rPr>
        <w:t>&lt;IS version&gt;</w:t>
      </w:r>
    </w:p>
    <w:p w14:paraId="2DB8E03F" w14:textId="2587F803"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17740A">
        <w:rPr>
          <w:lang w:eastAsia="ja-JP"/>
        </w:rPr>
        <w:t>&lt;Provider package name&gt;</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125E30"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077D4206" w:rsidR="004349A4"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email templates</w:t>
            </w:r>
          </w:p>
        </w:tc>
        <w:tc>
          <w:tcPr>
            <w:tcW w:w="3060" w:type="dxa"/>
          </w:tcPr>
          <w:p w14:paraId="5BD79403" w14:textId="25798381" w:rsidR="004349A4" w:rsidRPr="00D26923" w:rsidRDefault="0017740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v1/klaviyo/get-email-templates</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2E9FC093" w:rsidR="004349A4" w:rsidRDefault="00346FD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 all email templates.</w:t>
            </w: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6F100495" w14:textId="68880FD5" w:rsidR="00732559" w:rsidRPr="00732559" w:rsidRDefault="00732559" w:rsidP="00732559">
      <w:pPr>
        <w:rPr>
          <w:lang w:val="en-GB" w:eastAsia="ja-JP"/>
        </w:rPr>
        <w:sectPr w:rsidR="00732559" w:rsidRPr="00732559" w:rsidSect="000C3EB7">
          <w:headerReference w:type="default" r:id="rId17"/>
          <w:footerReference w:type="default" r:id="rId18"/>
          <w:headerReference w:type="first" r:id="rId19"/>
          <w:pgSz w:w="12240" w:h="15840" w:code="1"/>
          <w:pgMar w:top="709" w:right="1080" w:bottom="1276" w:left="1080" w:header="488" w:footer="567" w:gutter="0"/>
          <w:cols w:space="708"/>
          <w:docGrid w:linePitch="360"/>
        </w:sectPr>
      </w:pPr>
    </w:p>
    <w:p w14:paraId="0A82B9D0" w14:textId="77777777" w:rsidR="00733EB2" w:rsidRPr="00E12E7A" w:rsidRDefault="00733EB2" w:rsidP="00733EB2">
      <w:pPr>
        <w:tabs>
          <w:tab w:val="left" w:pos="1764"/>
        </w:tabs>
        <w:rPr>
          <w:lang w:val="en-IN"/>
        </w:rPr>
      </w:pPr>
    </w:p>
    <w:sectPr w:rsidR="00733EB2" w:rsidRPr="00E12E7A" w:rsidSect="003936BF">
      <w:headerReference w:type="even" r:id="rId20"/>
      <w:headerReference w:type="default" r:id="rId21"/>
      <w:footerReference w:type="default" r:id="rId22"/>
      <w:headerReference w:type="first" r:id="rId23"/>
      <w:footerReference w:type="first" r:id="rId24"/>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B95802" w14:textId="77777777" w:rsidR="000C64B2" w:rsidRDefault="000C64B2" w:rsidP="00B26F6E">
      <w:r>
        <w:separator/>
      </w:r>
    </w:p>
  </w:endnote>
  <w:endnote w:type="continuationSeparator" w:id="0">
    <w:p w14:paraId="530866F7" w14:textId="77777777" w:rsidR="000C64B2" w:rsidRDefault="000C64B2"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A310A"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xmlns:pic="http://schemas.openxmlformats.org/drawingml/2006/picture">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DC7E73" w14:textId="77777777" w:rsidR="000C64B2" w:rsidRDefault="000C64B2" w:rsidP="00B26F6E">
      <w:r>
        <w:separator/>
      </w:r>
    </w:p>
  </w:footnote>
  <w:footnote w:type="continuationSeparator" w:id="0">
    <w:p w14:paraId="475AA24D" w14:textId="77777777" w:rsidR="000C64B2" w:rsidRDefault="000C64B2"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15D0E4D"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http://schemas.openxmlformats.org/drawingml/2006/main" xmlns:a14="http://schemas.microsoft.com/office/drawing/2010/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8918DA" w:rsidRPr="008918DA">
      <w:rPr>
        <w:lang w:val="en-IN"/>
      </w:rPr>
      <w:t>Zoho Books</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712F3"/>
    <w:rsid w:val="00076827"/>
    <w:rsid w:val="00081026"/>
    <w:rsid w:val="00083EF1"/>
    <w:rsid w:val="00086578"/>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C64B2"/>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1A78"/>
    <w:rsid w:val="001F5F94"/>
    <w:rsid w:val="001F7B34"/>
    <w:rsid w:val="00201391"/>
    <w:rsid w:val="00214C5E"/>
    <w:rsid w:val="00215BDA"/>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613B5"/>
    <w:rsid w:val="00264EAF"/>
    <w:rsid w:val="00270717"/>
    <w:rsid w:val="002748EC"/>
    <w:rsid w:val="00284D8C"/>
    <w:rsid w:val="00285EB1"/>
    <w:rsid w:val="0028742B"/>
    <w:rsid w:val="002904E0"/>
    <w:rsid w:val="00292B89"/>
    <w:rsid w:val="002A207A"/>
    <w:rsid w:val="002A7E1A"/>
    <w:rsid w:val="002B4A54"/>
    <w:rsid w:val="002B4AC7"/>
    <w:rsid w:val="002C659C"/>
    <w:rsid w:val="002D18AB"/>
    <w:rsid w:val="002D2B07"/>
    <w:rsid w:val="002E0C63"/>
    <w:rsid w:val="002E751F"/>
    <w:rsid w:val="002F11DB"/>
    <w:rsid w:val="002F30B9"/>
    <w:rsid w:val="002F50B4"/>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10E5D"/>
    <w:rsid w:val="00413D8E"/>
    <w:rsid w:val="004158C1"/>
    <w:rsid w:val="004175BA"/>
    <w:rsid w:val="00420369"/>
    <w:rsid w:val="00420A73"/>
    <w:rsid w:val="00421BE7"/>
    <w:rsid w:val="0043119A"/>
    <w:rsid w:val="004349A4"/>
    <w:rsid w:val="00436FA4"/>
    <w:rsid w:val="00444454"/>
    <w:rsid w:val="00444557"/>
    <w:rsid w:val="004539AA"/>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E2DF6"/>
    <w:rsid w:val="004F2EBB"/>
    <w:rsid w:val="00505C01"/>
    <w:rsid w:val="00506FED"/>
    <w:rsid w:val="00515235"/>
    <w:rsid w:val="005206AB"/>
    <w:rsid w:val="005261F3"/>
    <w:rsid w:val="00536975"/>
    <w:rsid w:val="00550E26"/>
    <w:rsid w:val="00551454"/>
    <w:rsid w:val="00551967"/>
    <w:rsid w:val="00551BA7"/>
    <w:rsid w:val="00551CBB"/>
    <w:rsid w:val="00552D55"/>
    <w:rsid w:val="0055342D"/>
    <w:rsid w:val="00554CBC"/>
    <w:rsid w:val="00560B1B"/>
    <w:rsid w:val="005618C1"/>
    <w:rsid w:val="00582AB4"/>
    <w:rsid w:val="00591FBA"/>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E7C2D"/>
    <w:rsid w:val="006F0B4D"/>
    <w:rsid w:val="006F2793"/>
    <w:rsid w:val="006F466D"/>
    <w:rsid w:val="006F6D4B"/>
    <w:rsid w:val="00700788"/>
    <w:rsid w:val="00712B88"/>
    <w:rsid w:val="007134A3"/>
    <w:rsid w:val="0072166A"/>
    <w:rsid w:val="00732559"/>
    <w:rsid w:val="00733EB2"/>
    <w:rsid w:val="007347F0"/>
    <w:rsid w:val="00740121"/>
    <w:rsid w:val="00742FC0"/>
    <w:rsid w:val="007436F0"/>
    <w:rsid w:val="00744200"/>
    <w:rsid w:val="00750C0C"/>
    <w:rsid w:val="00751E7D"/>
    <w:rsid w:val="0075271B"/>
    <w:rsid w:val="00755B3C"/>
    <w:rsid w:val="0077326E"/>
    <w:rsid w:val="00773FB9"/>
    <w:rsid w:val="00775299"/>
    <w:rsid w:val="00775422"/>
    <w:rsid w:val="00781A72"/>
    <w:rsid w:val="00786015"/>
    <w:rsid w:val="00793CAF"/>
    <w:rsid w:val="00794C6D"/>
    <w:rsid w:val="007955DE"/>
    <w:rsid w:val="007A3DCF"/>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21F29"/>
    <w:rsid w:val="00824A42"/>
    <w:rsid w:val="00830708"/>
    <w:rsid w:val="008328F7"/>
    <w:rsid w:val="00832BA2"/>
    <w:rsid w:val="0083506B"/>
    <w:rsid w:val="00842527"/>
    <w:rsid w:val="00843CBB"/>
    <w:rsid w:val="00847A59"/>
    <w:rsid w:val="00847F48"/>
    <w:rsid w:val="00851366"/>
    <w:rsid w:val="00874B3B"/>
    <w:rsid w:val="00880488"/>
    <w:rsid w:val="008864D9"/>
    <w:rsid w:val="008871A5"/>
    <w:rsid w:val="008918DA"/>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407A7"/>
    <w:rsid w:val="009508C2"/>
    <w:rsid w:val="00951DDB"/>
    <w:rsid w:val="0095549C"/>
    <w:rsid w:val="00964D89"/>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51B"/>
    <w:rsid w:val="009B181B"/>
    <w:rsid w:val="009B320D"/>
    <w:rsid w:val="009B375F"/>
    <w:rsid w:val="009B701D"/>
    <w:rsid w:val="009C3CB8"/>
    <w:rsid w:val="009C3FC8"/>
    <w:rsid w:val="009C4826"/>
    <w:rsid w:val="009C5B30"/>
    <w:rsid w:val="009C6571"/>
    <w:rsid w:val="009C6DB5"/>
    <w:rsid w:val="009D0D53"/>
    <w:rsid w:val="009D231C"/>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41FB"/>
    <w:rsid w:val="00AD4DF4"/>
    <w:rsid w:val="00AD6F60"/>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5291"/>
    <w:rsid w:val="00C81B04"/>
    <w:rsid w:val="00CA0D14"/>
    <w:rsid w:val="00CA1289"/>
    <w:rsid w:val="00CA2468"/>
    <w:rsid w:val="00CA402B"/>
    <w:rsid w:val="00CA7A44"/>
    <w:rsid w:val="00CB5758"/>
    <w:rsid w:val="00CB7A51"/>
    <w:rsid w:val="00CC0306"/>
    <w:rsid w:val="00CC4851"/>
    <w:rsid w:val="00CC4E11"/>
    <w:rsid w:val="00CC7D0D"/>
    <w:rsid w:val="00CD4130"/>
    <w:rsid w:val="00CD6B7F"/>
    <w:rsid w:val="00CD6F36"/>
    <w:rsid w:val="00CE0B76"/>
    <w:rsid w:val="00CE1904"/>
    <w:rsid w:val="00CE5B97"/>
    <w:rsid w:val="00CF2CFA"/>
    <w:rsid w:val="00D00127"/>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87BE3"/>
    <w:rsid w:val="00D90395"/>
    <w:rsid w:val="00D91354"/>
    <w:rsid w:val="00D92BD5"/>
    <w:rsid w:val="00D95859"/>
    <w:rsid w:val="00D97505"/>
    <w:rsid w:val="00DA1493"/>
    <w:rsid w:val="00DA1B4A"/>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6520"/>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4673"/>
    <w:rsid w:val="00EC081E"/>
    <w:rsid w:val="00EC0BBE"/>
    <w:rsid w:val="00EC1368"/>
    <w:rsid w:val="00EC1790"/>
    <w:rsid w:val="00EC6214"/>
    <w:rsid w:val="00EC7FD3"/>
    <w:rsid w:val="00ED1416"/>
    <w:rsid w:val="00ED3694"/>
    <w:rsid w:val="00ED7CFE"/>
    <w:rsid w:val="00EE30CF"/>
    <w:rsid w:val="00EE3D1A"/>
    <w:rsid w:val="00EF16AC"/>
    <w:rsid w:val="00EF4FEC"/>
    <w:rsid w:val="00F06257"/>
    <w:rsid w:val="00F06AE8"/>
    <w:rsid w:val="00F14108"/>
    <w:rsid w:val="00F15B66"/>
    <w:rsid w:val="00F2283F"/>
    <w:rsid w:val="00F23754"/>
    <w:rsid w:val="00F23E98"/>
    <w:rsid w:val="00F252A3"/>
    <w:rsid w:val="00F27949"/>
    <w:rsid w:val="00F3065E"/>
    <w:rsid w:val="00F31551"/>
    <w:rsid w:val="00F34E7F"/>
    <w:rsid w:val="00F442C5"/>
    <w:rsid w:val="00F51486"/>
    <w:rsid w:val="00F53F17"/>
    <w:rsid w:val="00F556D0"/>
    <w:rsid w:val="00F61176"/>
    <w:rsid w:val="00F61EB7"/>
    <w:rsid w:val="00F67F8D"/>
    <w:rsid w:val="00F67FC6"/>
    <w:rsid w:val="00F73942"/>
    <w:rsid w:val="00F74197"/>
    <w:rsid w:val="00F74497"/>
    <w:rsid w:val="00F74FB0"/>
    <w:rsid w:val="00F7502F"/>
    <w:rsid w:val="00F85B76"/>
    <w:rsid w:val="00F86B50"/>
    <w:rsid w:val="00F927EB"/>
    <w:rsid w:val="00F95103"/>
    <w:rsid w:val="00F96654"/>
    <w:rsid w:val="00FA24DC"/>
    <w:rsid w:val="00FA310A"/>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216116669">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5797311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footer" Target="footer3.xm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documentation.softwareag.com" TargetMode="External"/><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footer" Target="footer5.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image" Target="media/image1.png"/><Relationship Id="rId19" Type="http://schemas.openxmlformats.org/officeDocument/2006/relationships/header" Target="header4.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footer" Target="footer4.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4.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3.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C7C2BD2D-92C7-4473-806F-DAF5808B1A17}">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7</Pages>
  <Words>356</Words>
  <Characters>2032</Characters>
  <Application>Microsoft Office Word</Application>
  <DocSecurity>0</DocSecurity>
  <Lines>16</Lines>
  <Paragraphs>4</Paragraphs>
  <ScaleCrop>false</ScaleCrop>
  <Company/>
  <LinksUpToDate>false</LinksUpToDate>
  <CharactersWithSpaces>2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Shadakshari, Vageesh</cp:lastModifiedBy>
  <cp:revision>12</cp:revision>
  <cp:lastPrinted>2020-07-23T06:27:00Z</cp:lastPrinted>
  <dcterms:created xsi:type="dcterms:W3CDTF">2022-01-10T17:10:00Z</dcterms:created>
  <dcterms:modified xsi:type="dcterms:W3CDTF">2022-01-28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